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e3aff2</w:t>
        </w:r>
      </w:hyperlink>
      <w:r>
        <w:t xml:space="preserve"> </w:t>
      </w:r>
      <w:r>
        <w:t xml:space="preserve">on January 2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O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r>
        <w:t xml:space="preserve"> </w:t>
      </w: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While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29c26000-628c-11eb-aae5-775c6f228836&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27)</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4e3aff2d18dbf3ac4dc9a2b0bc22741e88a122ba"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4e3aff2d18dbf3ac4dc9a2b0bc22741e88a122ba/"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29c26000-628c-11eb-aae5-775c6f228836&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4e3aff2d18dbf3ac4dc9a2b0bc22741e88a122ba"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4e3aff2d18dbf3ac4dc9a2b0bc22741e88a122ba/"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29c26000-628c-11eb-aae5-775c6f228836&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29T23:46:20Z</dcterms:created>
  <dcterms:modified xsi:type="dcterms:W3CDTF">2021-01-29T2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